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jam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23 Prairie Avenue, Evanston, IL, USA evanston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es_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995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nt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